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0" w:name="X57f31c23a500be8c5e22b729fcb8cacd625ca6e"/>
    <w:p>
      <w:pPr>
        <w:pStyle w:val="Heading1"/>
      </w:pPr>
      <w:r>
        <w:t xml:space="preserve">Cover Letter for Surgeon Position in India Mumbai</w:t>
      </w:r>
    </w:p>
    <w:p>
      <w:pPr>
        <w:pStyle w:val="FirstParagraph"/>
      </w:pPr>
      <w:r>
        <w:rPr>
          <w:bCs/>
          <w:b/>
        </w:rPr>
        <w:t xml:space="preserve">Dear Hiring Committee,</w:t>
      </w:r>
    </w:p>
    <w:p>
      <w:pPr>
        <w:pStyle w:val="BodyText"/>
      </w:pPr>
      <w:r>
        <w:t xml:space="preserve">I am writing to express my enthusiastic interest in the Surgeon position at [Hospital Name] in India Mumbai. With over [X years] of dedicated experience in surgical care, a passion for innovation, and a deep commitment to patient-centric healthcare, I am confident that my skills align with the mission of your institution. As a qualified surgeon with a proven track record in complex procedures and leadership within India’s dynamic medical landscape, I am eager to contribute to the excellence of surgical services in Mumbai.</w:t>
      </w:r>
    </w:p>
    <w:p>
      <w:pPr>
        <w:pStyle w:val="BodyText"/>
      </w:pPr>
      <w:r>
        <w:t xml:space="preserve">My journey as a Surgeon began with rigorous training at [Medical College Name], where I graduated with honors and developed a strong foundation in both clinical and technical aspects of surgery. Over the years, I have honed my expertise in [specific surgical specialties, e.g., general surgery, orthopedic surgery, neurosurgery], while staying updated with the latest advancements in minimally invasive techniques and patient care protocols. My work at [Previous Hospital/Organization Name] in India Mumbai has allowed me to treat a diverse patient population, ranging from routine procedures to high-complexity cases, ensuring precision and empathy in every interaction.</w:t>
      </w:r>
    </w:p>
    <w:p>
      <w:pPr>
        <w:pStyle w:val="BodyText"/>
      </w:pPr>
      <w:r>
        <w:t xml:space="preserve">What sets me apart as a Surgeon is not only my technical proficiency but also my ability to build trust with patients and collaborate effectively with multidisciplinary teams. In Mumbai’s fast-paced healthcare environment, where demand for quality surgical services is ever-growing, I have consistently prioritized patient safety, efficient resource management, and compassionate care. For instance, during my tenure at [Hospital Name], I led a team to implement a streamlined preoperative assessment process that reduced patient wait times by 25% while maintaining high standards of clinical outcomes. This experience reinforced my belief that surgical excellence must be paired with operational efficiency to meet the needs of India’s evolving healthcare system.</w:t>
      </w:r>
    </w:p>
    <w:p>
      <w:pPr>
        <w:pStyle w:val="BodyText"/>
      </w:pPr>
      <w:r>
        <w:t xml:space="preserve">India Mumbai, as a global hub for commerce and culture, presents unique challenges and opportunities for Surgeons. The city’s dense population, diverse demographics, and growing prevalence of lifestyle-related health issues require surgeons to adapt to a wide range of conditions while maintaining excellence in care. My work in Mumbai has exposed me to the complexities of urban healthcare, including managing emergency trauma cases, addressing disparities in access to surgical services, and advocating for preventive care initiatives. I have also actively participated in community health programs organized by [Local Medical Associations or NGOs], where I provided free consultations and surgical screenings to underserved populations. These experiences have deepened my understanding of the societal impact of surgery and strengthened my resolve to contribute meaningfully to Mumbai’s healthcare ecosystem.</w:t>
      </w:r>
    </w:p>
    <w:p>
      <w:pPr>
        <w:pStyle w:val="BodyText"/>
      </w:pPr>
      <w:r>
        <w:t xml:space="preserve">As a Surgeon, I am driven by the desire to improve patient outcomes through continuous learning and innovation. I have attended numerous national and international conferences, including [specific conferences or workshops], where I engaged with leading experts in surgical research and technology. My recent participation in [specific project or publication] further underscores my commitment to advancing surgical practices. Additionally, I hold certifications from the [Indian Medical Council or relevant bodies], ensuring that my skills meet the highest standards of medical excellence in India.</w:t>
      </w:r>
    </w:p>
    <w:p>
      <w:pPr>
        <w:pStyle w:val="BodyText"/>
      </w:pPr>
      <w:r>
        <w:t xml:space="preserve">I am particularly drawn to this opportunity at [Hospital Name] because of its reputation for clinical innovation and patient-centered care. Mumbai’s healthcare sector is rapidly evolving, and I am eager to collaborate with a team that values both tradition and progress. My goal as a Surgeon is to not only deliver exceptional surgical results but also to mentor junior colleagues, contribute to academic research, and support initiatives that enhance the quality of life for patients in India. I believe my background in [specific areas] aligns perfectly with the goals of your institution, and I am excited about the possibility of joining your team.</w:t>
      </w:r>
    </w:p>
    <w:p>
      <w:pPr>
        <w:pStyle w:val="BodyText"/>
      </w:pPr>
      <w:r>
        <w:t xml:space="preserve">Thank you for considering my application. I would welcome the opportunity to discuss how my skills, experience, and vision as a Surgeon can contribute to the continued success of [Hospital Name] in India Mumbai. Please feel free to contact me at [Your Phone Number] or [Your Email Address] at your earliest convenience. I look forward to the possibility of contributing to your institution’s legacy of excellence in surgical care.</w:t>
      </w:r>
    </w:p>
    <w:p>
      <w:pPr>
        <w:pStyle w:val="BodyText"/>
      </w:pPr>
      <w:r>
        <w:t xml:space="preserve">Sincerely,</w:t>
      </w:r>
      <w:r>
        <w:br/>
      </w:r>
      <w:r>
        <w:rPr>
          <w:bCs/>
          <w:b/>
        </w:rPr>
        <w:t xml:space="preserve">[Your Full Name]</w:t>
      </w:r>
      <w:r>
        <w:br/>
      </w:r>
      <w:r>
        <w:t xml:space="preserve">Surgeon</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 India Mumbai</dc:title>
  <dc:creator/>
  <dc:language>en</dc:language>
  <cp:keywords/>
  <dcterms:created xsi:type="dcterms:W3CDTF">2026-07-23T03:20:51Z</dcterms:created>
  <dcterms:modified xsi:type="dcterms:W3CDTF">2026-07-23T03:20:51Z</dcterms:modified>
</cp:coreProperties>
</file>

<file path=docProps/custom.xml><?xml version="1.0" encoding="utf-8"?>
<Properties xmlns="http://schemas.openxmlformats.org/officeDocument/2006/custom-properties" xmlns:vt="http://schemas.openxmlformats.org/officeDocument/2006/docPropsVTypes"/>
</file>